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29" w:rsidRPr="00D84423" w:rsidRDefault="00CF1629" w:rsidP="00495A37">
      <w:pPr>
        <w:spacing w:after="10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D84423">
        <w:rPr>
          <w:rFonts w:ascii="Times New Roman" w:eastAsia="Times New Roman" w:hAnsi="Times New Roman" w:cs="Times New Roman"/>
          <w:b/>
          <w:bCs/>
          <w:sz w:val="32"/>
          <w:szCs w:val="32"/>
        </w:rPr>
        <w:t>Search Strategies</w:t>
      </w:r>
    </w:p>
    <w:p w:rsidR="007C1DBE" w:rsidRPr="00D84423" w:rsidRDefault="005437D7" w:rsidP="00CF16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you begin an i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 xml:space="preserve">nternet search for information related to your topic, it is best to spend a few minutes thinking about what words and phrases will return the best results.  A little bit of thought at the beginning of your search can save you time and aggravation.  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br/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br/>
      </w:r>
      <w:r w:rsidR="007C1DBE" w:rsidRPr="00D84423">
        <w:rPr>
          <w:rFonts w:ascii="Times New Roman" w:eastAsia="Times New Roman" w:hAnsi="Times New Roman" w:cs="Times New Roman"/>
          <w:sz w:val="24"/>
          <w:szCs w:val="24"/>
        </w:rPr>
        <w:t>1. M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>ake a list of key concepts and/or words related to your topic</w:t>
      </w:r>
      <w:r w:rsidR="00AE5FB3">
        <w:rPr>
          <w:rFonts w:ascii="Times New Roman" w:eastAsia="Times New Roman" w:hAnsi="Times New Roman" w:cs="Times New Roman"/>
          <w:sz w:val="24"/>
          <w:szCs w:val="24"/>
        </w:rPr>
        <w:t xml:space="preserve"> (see the back page)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CF1629" w:rsidRPr="00D84423" w:rsidRDefault="007C1DBE" w:rsidP="00CF162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>T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>hink about terms used specifically in your field as well as words that may be used by the general public (</w:t>
      </w:r>
      <w:bookmarkStart w:id="0" w:name="_GoBack"/>
      <w:bookmarkEnd w:id="0"/>
      <w:r w:rsidR="00843557" w:rsidRPr="00D84423">
        <w:rPr>
          <w:rFonts w:ascii="Times New Roman" w:eastAsia="Times New Roman" w:hAnsi="Times New Roman" w:cs="Times New Roman"/>
          <w:sz w:val="24"/>
          <w:szCs w:val="24"/>
        </w:rPr>
        <w:t>Graves’ disease</w:t>
      </w:r>
      <w:r w:rsidR="00667307" w:rsidRPr="00D84423">
        <w:rPr>
          <w:rFonts w:ascii="Times New Roman" w:eastAsia="Times New Roman" w:hAnsi="Times New Roman" w:cs="Times New Roman"/>
          <w:sz w:val="24"/>
          <w:szCs w:val="24"/>
        </w:rPr>
        <w:t>, diffuse toxic goiter)</w:t>
      </w:r>
      <w:r w:rsidR="00351A02" w:rsidRPr="00D84423">
        <w:rPr>
          <w:rFonts w:ascii="Times New Roman" w:eastAsia="Times New Roman" w:hAnsi="Times New Roman" w:cs="Times New Roman"/>
          <w:sz w:val="24"/>
          <w:szCs w:val="24"/>
        </w:rPr>
        <w:t>.  Read a general article, such as one found in an encyclopedia, to find terms.</w:t>
      </w:r>
    </w:p>
    <w:p w:rsidR="007C1DBE" w:rsidRPr="00D84423" w:rsidRDefault="007C1DBE" w:rsidP="007C1D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>Write down any synonyms/alternate and related terms  (</w:t>
      </w:r>
      <w:r w:rsidR="004D4793" w:rsidRPr="00D84423">
        <w:rPr>
          <w:rFonts w:ascii="Times New Roman" w:eastAsia="Times New Roman" w:hAnsi="Times New Roman" w:cs="Times New Roman"/>
          <w:sz w:val="24"/>
          <w:szCs w:val="24"/>
        </w:rPr>
        <w:t xml:space="preserve">hyperthyroidism, Hashimoto’s </w:t>
      </w:r>
      <w:r w:rsidR="00351A02" w:rsidRPr="00D84423">
        <w:rPr>
          <w:rFonts w:ascii="Times New Roman" w:eastAsia="Times New Roman" w:hAnsi="Times New Roman" w:cs="Times New Roman"/>
          <w:sz w:val="24"/>
          <w:szCs w:val="24"/>
        </w:rPr>
        <w:t>thyroiditis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7C1DBE" w:rsidRPr="00D84423" w:rsidRDefault="007C1DBE" w:rsidP="007C1D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Note any acronyms or abbreviations </w:t>
      </w:r>
    </w:p>
    <w:p w:rsidR="006400E5" w:rsidRPr="00D84423" w:rsidRDefault="006400E5" w:rsidP="007C1D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Correct spelling is important!  </w:t>
      </w:r>
    </w:p>
    <w:p w:rsidR="00C11392" w:rsidRDefault="009C5680" w:rsidP="00C113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23B69" w:rsidRPr="00D84423">
        <w:rPr>
          <w:rFonts w:ascii="Times New Roman" w:eastAsia="Times New Roman" w:hAnsi="Times New Roman" w:cs="Times New Roman"/>
          <w:sz w:val="24"/>
          <w:szCs w:val="24"/>
        </w:rPr>
        <w:t>P</w:t>
      </w:r>
      <w:r w:rsidR="0058223C">
        <w:rPr>
          <w:rFonts w:ascii="Times New Roman" w:eastAsia="Times New Roman" w:hAnsi="Times New Roman" w:cs="Times New Roman"/>
          <w:sz w:val="24"/>
          <w:szCs w:val="24"/>
        </w:rPr>
        <w:t>hrase searching</w:t>
      </w:r>
    </w:p>
    <w:p w:rsidR="00C11392" w:rsidRDefault="00B23B69" w:rsidP="00C1139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1392">
        <w:rPr>
          <w:rFonts w:ascii="Times New Roman" w:eastAsia="Times New Roman" w:hAnsi="Times New Roman" w:cs="Times New Roman"/>
          <w:sz w:val="24"/>
          <w:szCs w:val="24"/>
        </w:rPr>
        <w:t>I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 xml:space="preserve">f the search term has </w:t>
      </w:r>
      <w:r w:rsidR="009C5680" w:rsidRPr="00C11392">
        <w:rPr>
          <w:rFonts w:ascii="Times New Roman" w:eastAsia="Times New Roman" w:hAnsi="Times New Roman" w:cs="Times New Roman"/>
          <w:sz w:val="24"/>
          <w:szCs w:val="24"/>
        </w:rPr>
        <w:t>more than one word, enclose the phrase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593EEA" w:rsidRPr="00C11392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58223C" w:rsidRPr="00C11392">
        <w:rPr>
          <w:rFonts w:ascii="Times New Roman" w:eastAsia="Times New Roman" w:hAnsi="Times New Roman" w:cs="Times New Roman"/>
          <w:sz w:val="24"/>
          <w:szCs w:val="24"/>
        </w:rPr>
        <w:t xml:space="preserve">quotation 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>marks</w:t>
      </w:r>
      <w:r w:rsidR="00593EEA" w:rsidRPr="00C11392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>.  Otherwise, most databases will au</w:t>
      </w:r>
      <w:r w:rsidR="001A7C89" w:rsidRPr="00C11392">
        <w:rPr>
          <w:rFonts w:ascii="Times New Roman" w:eastAsia="Times New Roman" w:hAnsi="Times New Roman" w:cs="Times New Roman"/>
          <w:sz w:val="24"/>
          <w:szCs w:val="24"/>
        </w:rPr>
        <w:t xml:space="preserve">tomatically put the word </w:t>
      </w:r>
      <w:r w:rsidR="002C3CEB" w:rsidRPr="00C11392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1A7C89" w:rsidRPr="00C11392">
        <w:rPr>
          <w:rFonts w:ascii="Times New Roman" w:eastAsia="Times New Roman" w:hAnsi="Times New Roman" w:cs="Times New Roman"/>
          <w:sz w:val="24"/>
          <w:szCs w:val="24"/>
        </w:rPr>
        <w:t>in-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>between them</w:t>
      </w:r>
      <w:r w:rsidR="009C40C4" w:rsidRPr="00C11392">
        <w:rPr>
          <w:rFonts w:ascii="Times New Roman" w:eastAsia="Times New Roman" w:hAnsi="Times New Roman" w:cs="Times New Roman"/>
          <w:sz w:val="24"/>
          <w:szCs w:val="24"/>
        </w:rPr>
        <w:t xml:space="preserve">, which 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>will broaden your se</w:t>
      </w:r>
      <w:r w:rsidR="009C40C4" w:rsidRPr="00C11392">
        <w:rPr>
          <w:rFonts w:ascii="Times New Roman" w:eastAsia="Times New Roman" w:hAnsi="Times New Roman" w:cs="Times New Roman"/>
          <w:sz w:val="24"/>
          <w:szCs w:val="24"/>
        </w:rPr>
        <w:t>arch and return results that may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 xml:space="preserve"> not </w:t>
      </w:r>
      <w:r w:rsidR="009C40C4" w:rsidRPr="00C11392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CF1629" w:rsidRPr="00C11392">
        <w:rPr>
          <w:rFonts w:ascii="Times New Roman" w:eastAsia="Times New Roman" w:hAnsi="Times New Roman" w:cs="Times New Roman"/>
          <w:sz w:val="24"/>
          <w:szCs w:val="24"/>
        </w:rPr>
        <w:t>relevant.</w:t>
      </w:r>
    </w:p>
    <w:p w:rsidR="00CF1629" w:rsidRDefault="00CF1629" w:rsidP="00C1139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1392">
        <w:rPr>
          <w:rFonts w:ascii="Times New Roman" w:eastAsia="Times New Roman" w:hAnsi="Times New Roman" w:cs="Times New Roman"/>
          <w:sz w:val="24"/>
          <w:szCs w:val="24"/>
        </w:rPr>
        <w:t>"</w:t>
      </w:r>
      <w:r w:rsidR="00AE5FB3" w:rsidRPr="00C11392">
        <w:rPr>
          <w:rFonts w:ascii="Times New Roman" w:eastAsia="Times New Roman" w:hAnsi="Times New Roman" w:cs="Times New Roman"/>
          <w:sz w:val="24"/>
          <w:szCs w:val="24"/>
        </w:rPr>
        <w:t>Graves’</w:t>
      </w:r>
      <w:r w:rsidRPr="00C11392">
        <w:rPr>
          <w:rFonts w:ascii="Times New Roman" w:eastAsia="Times New Roman" w:hAnsi="Times New Roman" w:cs="Times New Roman"/>
          <w:sz w:val="24"/>
          <w:szCs w:val="24"/>
        </w:rPr>
        <w:t xml:space="preserve"> Disease"  will only return results with these 2 words as phrase</w:t>
      </w:r>
    </w:p>
    <w:p w:rsidR="000359B2" w:rsidRPr="00C11392" w:rsidRDefault="000359B2" w:rsidP="000359B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C5680" w:rsidRPr="00D84423" w:rsidRDefault="009C5680" w:rsidP="009C5680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. You do not need complete sentences. Most databases 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ip over small and common words such as A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An, What, This, Is, etc.</w:t>
      </w:r>
    </w:p>
    <w:p w:rsidR="009C5680" w:rsidRPr="00D84423" w:rsidRDefault="009C5680" w:rsidP="009C568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 - "Graves’ Disease"  AND causes</w:t>
      </w:r>
    </w:p>
    <w:p w:rsidR="009C5680" w:rsidRPr="009C5680" w:rsidRDefault="009C5680" w:rsidP="009C568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o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hat is the cause of Graves’ Disease?</w:t>
      </w:r>
    </w:p>
    <w:p w:rsidR="00CF1629" w:rsidRPr="00D84423" w:rsidRDefault="009B6484" w:rsidP="00CF16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>4. Boolean Operators can be</w:t>
      </w:r>
      <w:r w:rsidR="00CF1629" w:rsidRPr="00D84423">
        <w:rPr>
          <w:rFonts w:ascii="Times New Roman" w:eastAsia="Times New Roman" w:hAnsi="Times New Roman" w:cs="Times New Roman"/>
          <w:sz w:val="24"/>
          <w:szCs w:val="24"/>
        </w:rPr>
        <w:t xml:space="preserve"> used to narrow or broaden a search</w:t>
      </w:r>
    </w:p>
    <w:p w:rsidR="00CF1629" w:rsidRPr="00D84423" w:rsidRDefault="00CF1629" w:rsidP="00BB62A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AND - narrows the search by requiring </w:t>
      </w:r>
      <w:r w:rsidRPr="00D844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oth 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terms to be included in an article.</w:t>
      </w:r>
    </w:p>
    <w:p w:rsidR="00CF1629" w:rsidRPr="00D84423" w:rsidRDefault="00CF1629" w:rsidP="00BB62A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>OR - broadens the search.  either word can appear in an article for it to be included in the results</w:t>
      </w:r>
      <w:r w:rsidR="001A7C89" w:rsidRPr="00D84423">
        <w:rPr>
          <w:rFonts w:ascii="Times New Roman" w:eastAsia="Times New Roman" w:hAnsi="Times New Roman" w:cs="Times New Roman"/>
          <w:sz w:val="24"/>
          <w:szCs w:val="24"/>
        </w:rPr>
        <w:t xml:space="preserve">  ex. “higher education” or college</w:t>
      </w:r>
    </w:p>
    <w:p w:rsidR="00B23B69" w:rsidRPr="00D84423" w:rsidRDefault="00CF1629" w:rsidP="00B23B6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NOT - narrows the search by excluding articles that include that word </w:t>
      </w:r>
      <w:r w:rsidR="00B23B69" w:rsidRPr="00D84423">
        <w:rPr>
          <w:rFonts w:ascii="Times New Roman" w:eastAsia="Times New Roman" w:hAnsi="Times New Roman" w:cs="Times New Roman"/>
          <w:sz w:val="24"/>
          <w:szCs w:val="24"/>
        </w:rPr>
        <w:tab/>
      </w:r>
      <w:r w:rsidR="002C3590" w:rsidRPr="00D84423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B23B69" w:rsidRPr="00D84423">
        <w:rPr>
          <w:rFonts w:ascii="Times New Roman" w:eastAsia="Times New Roman" w:hAnsi="Times New Roman" w:cs="Times New Roman"/>
          <w:sz w:val="24"/>
          <w:szCs w:val="24"/>
        </w:rPr>
        <w:t>ex. “star trek” AND “next generation” NOT “deep space nine”</w:t>
      </w:r>
      <w:r w:rsidR="00B23B69" w:rsidRPr="00D8442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1629" w:rsidRPr="00D84423" w:rsidRDefault="00CF1629" w:rsidP="0066730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5.  Use the </w:t>
      </w:r>
      <w:r w:rsidR="00181BB2">
        <w:rPr>
          <w:rFonts w:ascii="Times New Roman" w:eastAsia="Times New Roman" w:hAnsi="Times New Roman" w:cs="Times New Roman"/>
          <w:b/>
          <w:sz w:val="24"/>
          <w:szCs w:val="24"/>
        </w:rPr>
        <w:t xml:space="preserve">SEARCH </w:t>
      </w:r>
      <w:r w:rsidR="00181BB2" w:rsidRPr="00181BB2">
        <w:rPr>
          <w:rFonts w:ascii="Times New Roman" w:eastAsia="Times New Roman" w:hAnsi="Times New Roman" w:cs="Times New Roman"/>
          <w:b/>
          <w:sz w:val="24"/>
          <w:szCs w:val="24"/>
        </w:rPr>
        <w:t>TOOLS</w:t>
      </w:r>
      <w:r w:rsidR="00181BB2">
        <w:rPr>
          <w:rFonts w:ascii="Times New Roman" w:eastAsia="Times New Roman" w:hAnsi="Times New Roman" w:cs="Times New Roman"/>
          <w:sz w:val="24"/>
          <w:szCs w:val="24"/>
        </w:rPr>
        <w:t xml:space="preserve"> feature to set limits by date.  Use the </w:t>
      </w:r>
      <w:r w:rsidR="00667307" w:rsidRPr="00181BB2">
        <w:rPr>
          <w:rFonts w:ascii="Times New Roman" w:eastAsia="Times New Roman" w:hAnsi="Times New Roman" w:cs="Times New Roman"/>
          <w:b/>
          <w:sz w:val="24"/>
          <w:szCs w:val="24"/>
        </w:rPr>
        <w:t>ADVANCED</w:t>
      </w:r>
      <w:r w:rsidR="00667307" w:rsidRPr="00D84423">
        <w:rPr>
          <w:rFonts w:ascii="Times New Roman" w:eastAsia="Times New Roman" w:hAnsi="Times New Roman" w:cs="Times New Roman"/>
          <w:b/>
          <w:sz w:val="24"/>
          <w:szCs w:val="24"/>
        </w:rPr>
        <w:t xml:space="preserve"> SEARCH</w:t>
      </w:r>
      <w:r w:rsidR="00667307" w:rsidRPr="00D844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feature, when available, to nar</w:t>
      </w:r>
      <w:r w:rsidR="00181BB2">
        <w:rPr>
          <w:rFonts w:ascii="Times New Roman" w:eastAsia="Times New Roman" w:hAnsi="Times New Roman" w:cs="Times New Roman"/>
          <w:sz w:val="24"/>
          <w:szCs w:val="24"/>
        </w:rPr>
        <w:t xml:space="preserve">row your search by 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English language only, type of domain, </w:t>
      </w:r>
      <w:r w:rsidR="00181BB2">
        <w:rPr>
          <w:rFonts w:ascii="Times New Roman" w:eastAsia="Times New Roman" w:hAnsi="Times New Roman" w:cs="Times New Roman"/>
          <w:sz w:val="24"/>
          <w:szCs w:val="24"/>
        </w:rPr>
        <w:t xml:space="preserve">date of last update, </w:t>
      </w:r>
      <w:r w:rsidRPr="00D84423">
        <w:rPr>
          <w:rFonts w:ascii="Times New Roman" w:eastAsia="Times New Roman" w:hAnsi="Times New Roman" w:cs="Times New Roman"/>
          <w:sz w:val="24"/>
          <w:szCs w:val="24"/>
        </w:rPr>
        <w:t>etc.</w:t>
      </w:r>
      <w:r w:rsidR="009B6484" w:rsidRPr="00D84423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</w:p>
    <w:p w:rsidR="00CF1629" w:rsidRPr="00D84423" w:rsidRDefault="00CF1629" w:rsidP="0066730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Google - run your search first, then click on the “gear symbol” and choose Advanced Search.  </w:t>
      </w:r>
    </w:p>
    <w:p w:rsidR="002C2E5F" w:rsidRDefault="00667307" w:rsidP="002C2E5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4423">
        <w:rPr>
          <w:rFonts w:ascii="Times New Roman" w:eastAsia="Times New Roman" w:hAnsi="Times New Roman" w:cs="Times New Roman"/>
          <w:sz w:val="24"/>
          <w:szCs w:val="24"/>
        </w:rPr>
        <w:t xml:space="preserve">Yahoo – </w:t>
      </w:r>
      <w:r w:rsidR="002C2E5F" w:rsidRPr="00D84423">
        <w:rPr>
          <w:rFonts w:ascii="Times New Roman" w:eastAsia="Times New Roman" w:hAnsi="Times New Roman" w:cs="Times New Roman"/>
          <w:sz w:val="24"/>
          <w:szCs w:val="24"/>
        </w:rPr>
        <w:t>run your search, then click on the “gear symbol” and choose Advanced Search.  Also able to limit by date.</w:t>
      </w:r>
    </w:p>
    <w:p w:rsidR="00495A37" w:rsidRPr="00D84423" w:rsidRDefault="00495A37" w:rsidP="000359B2">
      <w:pPr>
        <w:spacing w:before="100" w:beforeAutospacing="1" w:after="100" w:afterAutospacing="1" w:line="240" w:lineRule="auto"/>
        <w:ind w:left="27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 It is very likely that you will need to run your search more than once using different search strings to find exactly what you are looking for.</w:t>
      </w:r>
    </w:p>
    <w:p w:rsidR="00E824D5" w:rsidRPr="00D84423" w:rsidRDefault="00E824D5">
      <w:pPr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D84423" w:rsidP="00D8442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84423">
        <w:rPr>
          <w:rFonts w:ascii="Times New Roman" w:hAnsi="Times New Roman" w:cs="Times New Roman"/>
          <w:b/>
          <w:sz w:val="32"/>
          <w:szCs w:val="32"/>
        </w:rPr>
        <w:t>Search Strategy Worksheet</w:t>
      </w:r>
    </w:p>
    <w:p w:rsidR="00D84423" w:rsidRPr="00D84423" w:rsidRDefault="00D84423">
      <w:pPr>
        <w:rPr>
          <w:rFonts w:ascii="Times New Roman" w:hAnsi="Times New Roman" w:cs="Times New Roman"/>
          <w:sz w:val="24"/>
          <w:szCs w:val="24"/>
        </w:rPr>
      </w:pPr>
    </w:p>
    <w:p w:rsidR="001640C2" w:rsidRPr="00D84423" w:rsidRDefault="00D84423">
      <w:pP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>List the key concep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84423">
        <w:rPr>
          <w:rFonts w:ascii="Times New Roman" w:hAnsi="Times New Roman" w:cs="Times New Roman"/>
          <w:sz w:val="24"/>
          <w:szCs w:val="24"/>
        </w:rPr>
        <w:t xml:space="preserve"> in your research question</w:t>
      </w:r>
      <w:r>
        <w:rPr>
          <w:rFonts w:ascii="Times New Roman" w:hAnsi="Times New Roman" w:cs="Times New Roman"/>
          <w:sz w:val="24"/>
          <w:szCs w:val="24"/>
        </w:rPr>
        <w:t>, then determine related terms.</w:t>
      </w:r>
    </w:p>
    <w:p w:rsidR="00D84423" w:rsidRPr="00D84423" w:rsidRDefault="00D84423">
      <w:pPr>
        <w:rPr>
          <w:rFonts w:ascii="Times New Roman" w:hAnsi="Times New Roman" w:cs="Times New Roman"/>
          <w:sz w:val="24"/>
          <w:szCs w:val="24"/>
        </w:rPr>
      </w:pPr>
    </w:p>
    <w:p w:rsidR="001C3158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7A6111">
        <w:rPr>
          <w:rFonts w:ascii="Times New Roman" w:hAnsi="Times New Roman" w:cs="Times New Roman"/>
          <w:b/>
          <w:sz w:val="24"/>
          <w:szCs w:val="24"/>
        </w:rPr>
        <w:t>Key concept #1</w:t>
      </w:r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______</w:t>
      </w: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Synonyms </w:t>
      </w:r>
      <w:r>
        <w:rPr>
          <w:rFonts w:ascii="Times New Roman" w:hAnsi="Times New Roman" w:cs="Times New Roman"/>
          <w:sz w:val="24"/>
          <w:szCs w:val="24"/>
        </w:rPr>
        <w:t>or related terms</w:t>
      </w:r>
    </w:p>
    <w:p w:rsid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_____________________ OR _______________________ </w:t>
      </w:r>
      <w:proofErr w:type="spellStart"/>
      <w:r w:rsidRPr="00D84423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 </w:t>
      </w:r>
    </w:p>
    <w:p w:rsidR="001C3158" w:rsidRPr="00D84423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495A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261859">
        <w:rPr>
          <w:rFonts w:ascii="Times New Roman" w:hAnsi="Times New Roman" w:cs="Times New Roman"/>
          <w:sz w:val="24"/>
          <w:szCs w:val="24"/>
        </w:rPr>
        <w:t>/OR</w:t>
      </w:r>
    </w:p>
    <w:p w:rsidR="001C3158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  <w:r w:rsidRPr="007A6111">
        <w:rPr>
          <w:rFonts w:ascii="Times New Roman" w:hAnsi="Times New Roman" w:cs="Times New Roman"/>
          <w:b/>
          <w:sz w:val="24"/>
          <w:szCs w:val="24"/>
        </w:rPr>
        <w:t>Key concept #2</w:t>
      </w:r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______</w:t>
      </w: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Synonyms </w:t>
      </w:r>
      <w:r>
        <w:rPr>
          <w:rFonts w:ascii="Times New Roman" w:hAnsi="Times New Roman" w:cs="Times New Roman"/>
          <w:sz w:val="24"/>
          <w:szCs w:val="24"/>
        </w:rPr>
        <w:t>or related terms</w:t>
      </w:r>
    </w:p>
    <w:p w:rsid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_____________________ OR _______________________ </w:t>
      </w:r>
      <w:proofErr w:type="spellStart"/>
      <w:r w:rsidRPr="00D84423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 </w:t>
      </w:r>
    </w:p>
    <w:p w:rsidR="001C3158" w:rsidRPr="00D84423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495A37" w:rsidP="00D84423">
      <w:pP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261859">
        <w:rPr>
          <w:rFonts w:ascii="Times New Roman" w:hAnsi="Times New Roman" w:cs="Times New Roman"/>
          <w:sz w:val="24"/>
          <w:szCs w:val="24"/>
        </w:rPr>
        <w:t>/OR</w:t>
      </w:r>
    </w:p>
    <w:p w:rsidR="001C3158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  <w:r w:rsidRPr="007A6111">
        <w:rPr>
          <w:rFonts w:ascii="Times New Roman" w:hAnsi="Times New Roman" w:cs="Times New Roman"/>
          <w:b/>
          <w:sz w:val="24"/>
          <w:szCs w:val="24"/>
        </w:rPr>
        <w:t>Key concept 3#</w:t>
      </w:r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______</w:t>
      </w:r>
    </w:p>
    <w:p w:rsidR="00D84423" w:rsidRP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Synonyms </w:t>
      </w:r>
      <w:r>
        <w:rPr>
          <w:rFonts w:ascii="Times New Roman" w:hAnsi="Times New Roman" w:cs="Times New Roman"/>
          <w:sz w:val="24"/>
          <w:szCs w:val="24"/>
        </w:rPr>
        <w:t>or related terms</w:t>
      </w:r>
    </w:p>
    <w:p w:rsidR="00D84423" w:rsidRDefault="00D84423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4423">
        <w:rPr>
          <w:rFonts w:ascii="Times New Roman" w:hAnsi="Times New Roman" w:cs="Times New Roman"/>
          <w:sz w:val="24"/>
          <w:szCs w:val="24"/>
        </w:rPr>
        <w:t xml:space="preserve">_____________________ OR _______________________ </w:t>
      </w:r>
      <w:proofErr w:type="spellStart"/>
      <w:r w:rsidRPr="00D84423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84423">
        <w:rPr>
          <w:rFonts w:ascii="Times New Roman" w:hAnsi="Times New Roman" w:cs="Times New Roman"/>
          <w:sz w:val="24"/>
          <w:szCs w:val="24"/>
        </w:rPr>
        <w:t xml:space="preserve"> ______________________ </w:t>
      </w:r>
    </w:p>
    <w:p w:rsidR="001C3158" w:rsidRPr="00D84423" w:rsidRDefault="001C3158" w:rsidP="00D84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:rsidR="00D84423" w:rsidRPr="00D84423" w:rsidRDefault="00D84423" w:rsidP="00D84423">
      <w:pPr>
        <w:tabs>
          <w:tab w:val="left" w:pos="4410"/>
          <w:tab w:val="left" w:pos="5040"/>
        </w:tabs>
        <w:rPr>
          <w:rFonts w:ascii="Times New Roman" w:hAnsi="Times New Roman" w:cs="Times New Roman"/>
          <w:sz w:val="24"/>
          <w:szCs w:val="24"/>
        </w:rPr>
      </w:pPr>
    </w:p>
    <w:sectPr w:rsidR="00D84423" w:rsidRPr="00D84423" w:rsidSect="00495A37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150CD3"/>
    <w:multiLevelType w:val="multilevel"/>
    <w:tmpl w:val="6794F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8A81AEA"/>
    <w:multiLevelType w:val="multilevel"/>
    <w:tmpl w:val="59766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1D089F"/>
    <w:multiLevelType w:val="multilevel"/>
    <w:tmpl w:val="BC66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396394D"/>
    <w:multiLevelType w:val="multilevel"/>
    <w:tmpl w:val="1B96C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2A7E9F"/>
    <w:multiLevelType w:val="multilevel"/>
    <w:tmpl w:val="C8E69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C8B558B"/>
    <w:multiLevelType w:val="multilevel"/>
    <w:tmpl w:val="F1423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6015E94"/>
    <w:multiLevelType w:val="multilevel"/>
    <w:tmpl w:val="4060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CE4086B"/>
    <w:multiLevelType w:val="hybridMultilevel"/>
    <w:tmpl w:val="3B22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t7QwtLSwMDQzNTZW0lEKTi0uzszPAykwrgUAt/I00SwAAAA="/>
  </w:docVars>
  <w:rsids>
    <w:rsidRoot w:val="00CF1629"/>
    <w:rsid w:val="000359B2"/>
    <w:rsid w:val="001640C2"/>
    <w:rsid w:val="00181BB2"/>
    <w:rsid w:val="001A7C89"/>
    <w:rsid w:val="001C3158"/>
    <w:rsid w:val="00201521"/>
    <w:rsid w:val="00261859"/>
    <w:rsid w:val="00292CC0"/>
    <w:rsid w:val="002C2E5F"/>
    <w:rsid w:val="002C3590"/>
    <w:rsid w:val="002C3CEB"/>
    <w:rsid w:val="00351A02"/>
    <w:rsid w:val="00407632"/>
    <w:rsid w:val="00495A37"/>
    <w:rsid w:val="004D4793"/>
    <w:rsid w:val="005437D7"/>
    <w:rsid w:val="0058223C"/>
    <w:rsid w:val="00593EEA"/>
    <w:rsid w:val="00597097"/>
    <w:rsid w:val="006400E5"/>
    <w:rsid w:val="00667307"/>
    <w:rsid w:val="0070595D"/>
    <w:rsid w:val="007A6111"/>
    <w:rsid w:val="007C1DBE"/>
    <w:rsid w:val="00800394"/>
    <w:rsid w:val="00843557"/>
    <w:rsid w:val="00856739"/>
    <w:rsid w:val="009B6484"/>
    <w:rsid w:val="009C40C4"/>
    <w:rsid w:val="009C5680"/>
    <w:rsid w:val="009F6CC0"/>
    <w:rsid w:val="00AE5FB3"/>
    <w:rsid w:val="00B23B69"/>
    <w:rsid w:val="00B67FC1"/>
    <w:rsid w:val="00BB62A5"/>
    <w:rsid w:val="00C11392"/>
    <w:rsid w:val="00CD7E24"/>
    <w:rsid w:val="00CF1629"/>
    <w:rsid w:val="00D82F43"/>
    <w:rsid w:val="00D84423"/>
    <w:rsid w:val="00E25CB9"/>
    <w:rsid w:val="00E8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F124F5-1567-4336-8C5A-1977F3437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F1629"/>
    <w:rPr>
      <w:b/>
      <w:bCs/>
    </w:rPr>
  </w:style>
  <w:style w:type="paragraph" w:styleId="ListParagraph">
    <w:name w:val="List Paragraph"/>
    <w:basedOn w:val="Normal"/>
    <w:uiPriority w:val="34"/>
    <w:qFormat/>
    <w:rsid w:val="009C56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E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E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56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49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250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739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91796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9596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47265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937394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utzenberger College</Company>
  <LinksUpToDate>false</LinksUpToDate>
  <CharactersWithSpaces>2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VanLiere</dc:creator>
  <cp:lastModifiedBy>Lori Van Liere</cp:lastModifiedBy>
  <cp:revision>2</cp:revision>
  <cp:lastPrinted>2016-02-02T14:21:00Z</cp:lastPrinted>
  <dcterms:created xsi:type="dcterms:W3CDTF">2016-08-30T21:26:00Z</dcterms:created>
  <dcterms:modified xsi:type="dcterms:W3CDTF">2016-08-30T21:26:00Z</dcterms:modified>
</cp:coreProperties>
</file>